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17532" w:rsidRDefault="00EA3EA8" w:rsidP="00EA3EA8">
      <w:pPr>
        <w:jc w:val="right"/>
        <w:rPr>
          <w:rtl/>
        </w:rPr>
      </w:pPr>
      <w:r>
        <w:rPr>
          <w:rFonts w:hint="cs"/>
          <w:rtl/>
        </w:rPr>
        <w:t xml:space="preserve">מפונקת </w:t>
      </w:r>
      <w:r>
        <w:rPr>
          <w:rtl/>
        </w:rPr>
        <w:t>–</w:t>
      </w:r>
      <w:r>
        <w:rPr>
          <w:rFonts w:hint="cs"/>
          <w:rtl/>
        </w:rPr>
        <w:t xml:space="preserve"> </w:t>
      </w:r>
    </w:p>
    <w:p w:rsidR="00091186" w:rsidRDefault="00091186" w:rsidP="00EA3EA8">
      <w:pPr>
        <w:jc w:val="right"/>
        <w:rPr>
          <w:rtl/>
        </w:rPr>
      </w:pPr>
      <w:r w:rsidRPr="00091186">
        <w:t>Red Door Spa Elizabeth Arden</w:t>
      </w:r>
    </w:p>
    <w:p w:rsidR="00A3357E" w:rsidRDefault="00091186" w:rsidP="00EA3EA8">
      <w:pPr>
        <w:jc w:val="right"/>
        <w:rPr>
          <w:rFonts w:hint="cs"/>
          <w:rtl/>
        </w:rPr>
      </w:pPr>
      <w:r>
        <w:rPr>
          <w:rFonts w:hint="cs"/>
          <w:rtl/>
        </w:rPr>
        <w:t>נמרוד דביר, ניו יורק</w:t>
      </w:r>
    </w:p>
    <w:p w:rsidR="00091186" w:rsidRDefault="00091186" w:rsidP="00EA3EA8">
      <w:pPr>
        <w:jc w:val="right"/>
        <w:rPr>
          <w:rFonts w:hint="cs"/>
          <w:rtl/>
        </w:rPr>
      </w:pPr>
    </w:p>
    <w:p w:rsidR="00A45D8C" w:rsidRDefault="00A3357E" w:rsidP="00A45D8C">
      <w:pPr>
        <w:jc w:val="right"/>
        <w:rPr>
          <w:rtl/>
        </w:rPr>
      </w:pPr>
      <w:r>
        <w:rPr>
          <w:rFonts w:hint="cs"/>
          <w:rtl/>
        </w:rPr>
        <w:t>ביקור בניו יורק הוא חוויה מעוררת חושים ושופינג, אך כל מפונקת יכולה להעיד שהוא לרוב גם עלול להכביד מאוד על עור הפנים. בדיוק לשם כך אנחנו ממליצים לשלב קצת טיפוח בין כל השוטטויות. פעם הבאה שאתם בעיר, תנו קפיצה לספא הדלת האדומה של אליזבת ארדן ששוכן בפארק אווניו בפינה של כיכר יוניון (רחוב 17). המקום, שקרוי על שם הדלת האדומה שהובילה ל</w:t>
      </w:r>
      <w:r w:rsidR="00A45D8C">
        <w:rPr>
          <w:rFonts w:hint="cs"/>
          <w:rtl/>
        </w:rPr>
        <w:t xml:space="preserve">משכנה הראשון של ארדן, מעוצב באווירת ניו יורק הקלאסי, מה שהופך אותו לחצי מוזיאון. הספא, המשתרע על פני 350 מ"ר, כולל שתי קומות: בקומות הכניסה ניתן לרכוש את מיטב המוצרים של ארדן וכל להנות מטיפולי בזק קצרים בבר היופי. הכיף האמיתי מתרחש בקומה התחתונה, שם יחכו לכם 14 חדרים לטיפולים מקיפים יותר מידי קומטיקאיות מנוסות. אנחנו ניסינו טיפול קפסולות המבוסס על </w:t>
      </w:r>
      <w:r w:rsidR="00A45D8C" w:rsidRPr="00A45D8C">
        <w:rPr>
          <w:rtl/>
        </w:rPr>
        <w:t xml:space="preserve">קפסולות </w:t>
      </w:r>
      <w:r w:rsidR="00A45D8C">
        <w:rPr>
          <w:rFonts w:hint="cs"/>
          <w:rtl/>
        </w:rPr>
        <w:t>ה</w:t>
      </w:r>
      <w:r w:rsidR="00A45D8C">
        <w:rPr>
          <w:rtl/>
        </w:rPr>
        <w:t xml:space="preserve">סרמידים החדשות של ארדן המבטיחות להשיל עשור ממראינו. </w:t>
      </w:r>
      <w:r w:rsidR="00A45D8C">
        <w:rPr>
          <w:rFonts w:hint="cs"/>
          <w:rtl/>
        </w:rPr>
        <w:t>אחרי הטיפול מומלץ להתרווח על קפה הפוך ועוגיה בחדר המנוחה השמור למטופלים</w:t>
      </w:r>
      <w:r w:rsidR="00091186">
        <w:rPr>
          <w:rFonts w:hint="cs"/>
          <w:rtl/>
        </w:rPr>
        <w:t xml:space="preserve"> ולהרגיש יפים, עשירים ואורבניים להפליא. </w:t>
      </w:r>
    </w:p>
    <w:p w:rsidR="00091186" w:rsidRPr="00A45D8C" w:rsidRDefault="00091186" w:rsidP="00091186">
      <w:r w:rsidRPr="00091186">
        <w:t>Red Door Spa Elizabeth Arden</w:t>
      </w:r>
      <w:r>
        <w:t xml:space="preserve">, </w:t>
      </w:r>
      <w:r w:rsidRPr="00091186">
        <w:t>200 Park Ave S, New York</w:t>
      </w:r>
    </w:p>
    <w:p w:rsidR="00EA3EA8" w:rsidRDefault="00EA3EA8" w:rsidP="00EA3EA8">
      <w:pPr>
        <w:jc w:val="right"/>
        <w:rPr>
          <w:rtl/>
        </w:rPr>
      </w:pPr>
      <w:bookmarkStart w:id="0" w:name="_GoBack"/>
      <w:bookmarkEnd w:id="0"/>
    </w:p>
    <w:sectPr w:rsidR="00EA3E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proofState w:spelling="clean" w:grammar="clean"/>
  <w:defaultTabStop w:val="720"/>
  <w:characterSpacingControl w:val="doNotCompress"/>
  <w:savePreviewPicture/>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YwMDc0MDIytzQ0szBS0lEKTi0uzszPAykwqgUACv5mNSwAAAA="/>
  </w:docVars>
  <w:rsids>
    <w:rsidRoot w:val="00EA3EA8"/>
    <w:rsid w:val="00091186"/>
    <w:rsid w:val="000F710B"/>
    <w:rsid w:val="0012280D"/>
    <w:rsid w:val="001348F7"/>
    <w:rsid w:val="001450A3"/>
    <w:rsid w:val="00153903"/>
    <w:rsid w:val="001A45E3"/>
    <w:rsid w:val="001C5F8A"/>
    <w:rsid w:val="00211465"/>
    <w:rsid w:val="00214046"/>
    <w:rsid w:val="002406DB"/>
    <w:rsid w:val="00271E20"/>
    <w:rsid w:val="00283875"/>
    <w:rsid w:val="002D0224"/>
    <w:rsid w:val="003935CC"/>
    <w:rsid w:val="003A1236"/>
    <w:rsid w:val="003C4D3A"/>
    <w:rsid w:val="003E5D4E"/>
    <w:rsid w:val="0040365A"/>
    <w:rsid w:val="00422464"/>
    <w:rsid w:val="004277C5"/>
    <w:rsid w:val="00436070"/>
    <w:rsid w:val="00440CB2"/>
    <w:rsid w:val="0044525E"/>
    <w:rsid w:val="004637F3"/>
    <w:rsid w:val="0048276B"/>
    <w:rsid w:val="00492761"/>
    <w:rsid w:val="004A34E0"/>
    <w:rsid w:val="004A6190"/>
    <w:rsid w:val="004C4671"/>
    <w:rsid w:val="004E5588"/>
    <w:rsid w:val="00521E63"/>
    <w:rsid w:val="00541A91"/>
    <w:rsid w:val="005941B7"/>
    <w:rsid w:val="00611CEB"/>
    <w:rsid w:val="00675CF7"/>
    <w:rsid w:val="00676FBA"/>
    <w:rsid w:val="00692D2B"/>
    <w:rsid w:val="006A1308"/>
    <w:rsid w:val="006B2A62"/>
    <w:rsid w:val="00717532"/>
    <w:rsid w:val="007853AE"/>
    <w:rsid w:val="0086798A"/>
    <w:rsid w:val="008A1759"/>
    <w:rsid w:val="008A4A1A"/>
    <w:rsid w:val="008F2A0F"/>
    <w:rsid w:val="009030FA"/>
    <w:rsid w:val="009766E2"/>
    <w:rsid w:val="009963AF"/>
    <w:rsid w:val="009C24F0"/>
    <w:rsid w:val="009C53E2"/>
    <w:rsid w:val="00A2380C"/>
    <w:rsid w:val="00A3357E"/>
    <w:rsid w:val="00A34105"/>
    <w:rsid w:val="00A37366"/>
    <w:rsid w:val="00A45D8C"/>
    <w:rsid w:val="00A56ABC"/>
    <w:rsid w:val="00A56FA1"/>
    <w:rsid w:val="00A65226"/>
    <w:rsid w:val="00B41ADF"/>
    <w:rsid w:val="00B527AC"/>
    <w:rsid w:val="00B56C16"/>
    <w:rsid w:val="00BE3337"/>
    <w:rsid w:val="00BF206D"/>
    <w:rsid w:val="00C000DC"/>
    <w:rsid w:val="00C13296"/>
    <w:rsid w:val="00C42508"/>
    <w:rsid w:val="00C61E89"/>
    <w:rsid w:val="00C764DE"/>
    <w:rsid w:val="00CB63F7"/>
    <w:rsid w:val="00DC0853"/>
    <w:rsid w:val="00DD3ED5"/>
    <w:rsid w:val="00EA3EA8"/>
    <w:rsid w:val="00EE08DF"/>
    <w:rsid w:val="00F5498C"/>
    <w:rsid w:val="00F711C0"/>
    <w:rsid w:val="00F83A48"/>
    <w:rsid w:val="00F85C15"/>
    <w:rsid w:val="00FB6BE4"/>
    <w:rsid w:val="00FE2B7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A5E81"/>
  <w15:chartTrackingRefBased/>
  <w15:docId w15:val="{849B78F3-E716-4D3A-81EB-0A371BF15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he-IL"/>
      </w:rPr>
    </w:rPrDefault>
    <w:pPrDefault>
      <w:pPr>
        <w:spacing w:before="105" w:after="21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9963AF"/>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6215937">
      <w:bodyDiv w:val="1"/>
      <w:marLeft w:val="0"/>
      <w:marRight w:val="0"/>
      <w:marTop w:val="0"/>
      <w:marBottom w:val="0"/>
      <w:divBdr>
        <w:top w:val="none" w:sz="0" w:space="0" w:color="auto"/>
        <w:left w:val="none" w:sz="0" w:space="0" w:color="auto"/>
        <w:bottom w:val="none" w:sz="0" w:space="0" w:color="auto"/>
        <w:right w:val="none" w:sz="0" w:space="0" w:color="auto"/>
      </w:divBdr>
    </w:div>
    <w:div w:id="1990328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144</Words>
  <Characters>82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m Dvir</dc:creator>
  <cp:keywords/>
  <dc:description/>
  <cp:lastModifiedBy>Nim Dvir</cp:lastModifiedBy>
  <cp:revision>3</cp:revision>
  <dcterms:created xsi:type="dcterms:W3CDTF">2017-03-12T15:45:00Z</dcterms:created>
  <dcterms:modified xsi:type="dcterms:W3CDTF">2017-03-15T01:34:00Z</dcterms:modified>
</cp:coreProperties>
</file>